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CE07B" w14:textId="7EF2CA03" w:rsidR="00E77476" w:rsidRDefault="003D04FF" w:rsidP="00C90BAE">
      <w:pPr>
        <w:pStyle w:val="Question"/>
        <w:numPr>
          <w:ilvl w:val="0"/>
          <w:numId w:val="2"/>
        </w:numPr>
        <w:spacing w:before="0"/>
      </w:pPr>
      <w:r>
        <w:t>The diagram shows the process called polymerisation.</w:t>
      </w:r>
    </w:p>
    <w:p w14:paraId="0FAE54D9" w14:textId="196E1BE8" w:rsidR="003D04FF" w:rsidRDefault="00B5690D" w:rsidP="003D04FF">
      <w:pPr>
        <w:pStyle w:val="Questioncontext"/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303156CB" wp14:editId="743B5329">
                <wp:simplePos x="0" y="0"/>
                <wp:positionH relativeFrom="column">
                  <wp:posOffset>467995</wp:posOffset>
                </wp:positionH>
                <wp:positionV relativeFrom="paragraph">
                  <wp:posOffset>8255</wp:posOffset>
                </wp:positionV>
                <wp:extent cx="5380990" cy="1416050"/>
                <wp:effectExtent l="0" t="0" r="0" b="0"/>
                <wp:wrapTopAndBottom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80990" cy="1416050"/>
                          <a:chOff x="0" y="0"/>
                          <a:chExt cx="5380990" cy="1416050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1624"/>
                          <a:stretch/>
                        </pic:blipFill>
                        <pic:spPr bwMode="auto">
                          <a:xfrm>
                            <a:off x="0" y="0"/>
                            <a:ext cx="1555750" cy="1416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362"/>
                          <a:stretch/>
                        </pic:blipFill>
                        <pic:spPr bwMode="auto">
                          <a:xfrm>
                            <a:off x="2933700" y="0"/>
                            <a:ext cx="2447290" cy="1416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" name="Arrow: Right 6"/>
                        <wps:cNvSpPr/>
                        <wps:spPr>
                          <a:xfrm>
                            <a:off x="1568450" y="501650"/>
                            <a:ext cx="1009650" cy="266700"/>
                          </a:xfrm>
                          <a:prstGeom prst="rightArrow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B3C1EA0" id="Group 7" o:spid="_x0000_s1026" style="position:absolute;margin-left:36.85pt;margin-top:.65pt;width:423.7pt;height:111.5pt;z-index:251699200" coordsize="53809,14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width:15557;height:14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">
                  <v:imagedata r:id="rId9" o:title="" cropright="46940f"/>
                </v:shape>
                <v:shape id="Picture 3" o:spid="_x0000_s1028" type="#_x0000_t75" style="position:absolute;left:29337;width:24472;height:14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">
                  <v:imagedata r:id="rId9" o:title="" cropleft="36282f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6" o:spid="_x0000_s1029" type="#_x0000_t13" style="position:absolute;left:15684;top:5016;width:10097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" adj="18747" fillcolor="black [3213]" stroked="f" strokeweight="1pt"/>
                <w10:wrap type="topAndBottom"/>
              </v:group>
            </w:pict>
          </mc:Fallback>
        </mc:AlternateContent>
      </w:r>
    </w:p>
    <w:p w14:paraId="6629CF8E" w14:textId="26F492BE" w:rsidR="003D04FF" w:rsidRDefault="003D04FF" w:rsidP="003D04FF">
      <w:pPr>
        <w:pStyle w:val="Questioncontext"/>
      </w:pPr>
      <w:r>
        <w:t>Which of the following statements are true or false about this process?</w:t>
      </w:r>
    </w:p>
    <w:p w14:paraId="6D0C5A7E" w14:textId="2464248E" w:rsidR="003D04FF" w:rsidRDefault="003D04FF" w:rsidP="003D04FF">
      <w:pPr>
        <w:pStyle w:val="Questioncontext"/>
      </w:pPr>
      <w:r>
        <w:t>Write a ‘T’ if true, and an ‘F’ for false in the box.</w:t>
      </w:r>
      <w:r w:rsidR="00F25AFD" w:rsidRPr="00F25AFD">
        <w:rPr>
          <w:noProof/>
        </w:rPr>
        <w:t xml:space="preserve">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3D04FF" w14:paraId="75E6BB47" w14:textId="77777777" w:rsidTr="00FA5BAE">
        <w:trPr>
          <w:trHeight w:val="268"/>
        </w:trPr>
        <w:tc>
          <w:tcPr>
            <w:tcW w:w="7551" w:type="dxa"/>
          </w:tcPr>
          <w:p w14:paraId="06952804" w14:textId="43D56CE0" w:rsidR="003D04FF" w:rsidRDefault="003D04FF" w:rsidP="00801BFC">
            <w:pPr>
              <w:pStyle w:val="Question"/>
              <w:numPr>
                <w:ilvl w:val="0"/>
                <w:numId w:val="14"/>
              </w:numPr>
            </w:pPr>
            <w:r>
              <w:t>The particles on the left are called monomers.</w:t>
            </w:r>
          </w:p>
          <w:p w14:paraId="5DE41F21" w14:textId="1FA8AB7C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D7D8F5B" w14:textId="36AD058F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8FB28FC" w14:textId="1C0AE2A2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In this process, many molecules bond together to form a very long chain molecule.</w:t>
            </w:r>
          </w:p>
          <w:p w14:paraId="56498AB3" w14:textId="70885393" w:rsidR="00801BFC" w:rsidRPr="00950512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  <w:r>
              <w:br/>
            </w:r>
          </w:p>
          <w:p w14:paraId="58F2AA9E" w14:textId="55F02206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The number of molecules on each side is the same.</w:t>
            </w:r>
          </w:p>
          <w:p w14:paraId="6B4BE80F" w14:textId="137F8D83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2788DC7" w14:textId="4A1840E2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6846B85" w14:textId="381C81EC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Different monomers can be used to make new substances having different properties and uses.</w:t>
            </w:r>
          </w:p>
          <w:p w14:paraId="146F2902" w14:textId="3857DBCB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D97DAE2" w14:textId="45188046" w:rsidR="00801BFC" w:rsidRPr="00950512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419AB9B" w14:textId="564D9AE7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Ethane is an example of a monomer.</w:t>
            </w:r>
          </w:p>
          <w:p w14:paraId="7A3C74FE" w14:textId="4892A348" w:rsidR="00801BFC" w:rsidRDefault="00801BFC" w:rsidP="00801BFC">
            <w:pPr>
              <w:pStyle w:val="Question"/>
              <w:numPr>
                <w:ilvl w:val="0"/>
                <w:numId w:val="0"/>
              </w:numPr>
            </w:pPr>
          </w:p>
          <w:p w14:paraId="6301F376" w14:textId="4FFD1169" w:rsidR="00801BFC" w:rsidRDefault="00801BFC" w:rsidP="00801BFC">
            <w:pPr>
              <w:pStyle w:val="Question"/>
              <w:numPr>
                <w:ilvl w:val="0"/>
                <w:numId w:val="0"/>
              </w:numPr>
            </w:pPr>
          </w:p>
          <w:p w14:paraId="0E225618" w14:textId="63AA9D4F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Many polymers break down in the environment and are biodegradable.</w:t>
            </w:r>
          </w:p>
          <w:p w14:paraId="745AB891" w14:textId="53681D01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B9A3223" w14:textId="5F8D7F36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A32F17E" w14:textId="51DCF7BB" w:rsidR="00801BFC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 xml:space="preserve">Propene forms a polymer called </w:t>
            </w:r>
            <w:proofErr w:type="gramStart"/>
            <w:r>
              <w:t>poly(</w:t>
            </w:r>
            <w:proofErr w:type="gramEnd"/>
            <w:r>
              <w:t>propane).</w:t>
            </w:r>
          </w:p>
          <w:p w14:paraId="2518977A" w14:textId="3B77F54B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40A0D26" w14:textId="77777777" w:rsidR="00801BFC" w:rsidRDefault="00801BFC" w:rsidP="00801BF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03E290F" w14:textId="3C5479CD" w:rsidR="00801BFC" w:rsidRPr="00950512" w:rsidRDefault="00801BFC" w:rsidP="00801BFC">
            <w:pPr>
              <w:pStyle w:val="Question"/>
              <w:numPr>
                <w:ilvl w:val="0"/>
                <w:numId w:val="14"/>
              </w:numPr>
            </w:pPr>
            <w:r>
              <w:t>Unsaturated molecules can form addition polymers.</w:t>
            </w:r>
          </w:p>
          <w:p w14:paraId="309A8C12" w14:textId="0AB616CB" w:rsidR="003D04FF" w:rsidRPr="00801BFC" w:rsidRDefault="003D04FF" w:rsidP="00801BFC">
            <w:pPr>
              <w:ind w:left="7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66" w:type="dxa"/>
          </w:tcPr>
          <w:p w14:paraId="33FC6CCD" w14:textId="4832A289" w:rsidR="003D04FF" w:rsidRDefault="00F25AFD" w:rsidP="0035142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4864" behindDoc="0" locked="0" layoutInCell="1" allowOverlap="1" wp14:anchorId="0A0818FD" wp14:editId="63727230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2925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41" name="Group 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2" name="Rectangle 4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641D03E" w14:textId="77777777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 w:rsidRPr="00801BFC"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A0818FD" id="Group 41" o:spid="_x0000_s1026" style="position:absolute;margin-left:.8pt;margin-top:230.35pt;width:37.3pt;height:32pt;z-index:25168486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kLbqwMAAJM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pdzShRr4Y6CWwJzIKczVQY2N9bcmzs7LFRxhvn2pW3xHzIhfaD1aaJV9J5wWFyu&#10;F+s5kM9ha5mcLpOBdl7D3bw4xevPPzw3G53OMLYplM5AAbk9R+7nOLqvmRGBeof5jxylI0ffoLKY&#10;qqQgy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">
                      <v:rect id="Rectangle 42" o:spid="_x0000_s102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" fillcolor="#f2f2f2 [3052]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2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">
                        <v:textbox>
                          <w:txbxContent>
                            <w:p w14:paraId="2641D03E" w14:textId="77777777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 w:rsidRPr="00801BFC"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8960" behindDoc="0" locked="0" layoutInCell="1" allowOverlap="1" wp14:anchorId="56B0FE2F" wp14:editId="389386F6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4067810</wp:posOffset>
                      </wp:positionV>
                      <wp:extent cx="473710" cy="406400"/>
                      <wp:effectExtent l="0" t="0" r="2540" b="0"/>
                      <wp:wrapSquare wrapText="bothSides"/>
                      <wp:docPr id="48" name="Group 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9" name="Rectangle 49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C3A1D02" w14:textId="65C6791D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6B0FE2F" id="Group 48" o:spid="_x0000_s1029" style="position:absolute;margin-left:-1.2pt;margin-top:320.3pt;width:37.3pt;height:32pt;z-index:25168896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">
                      <v:rect id="Rectangle 49" o:spid="_x0000_s103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" fillcolor="#f2f2f2 [3052]" stroked="f" strokeweight="1pt"/>
                      <v:shape id="Text Box 2" o:spid="_x0000_s103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">
                        <v:textbox>
                          <w:txbxContent>
                            <w:p w14:paraId="5C3A1D02" w14:textId="65C6791D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6912" behindDoc="0" locked="0" layoutInCell="1" allowOverlap="1" wp14:anchorId="1AA18ADE" wp14:editId="0EAD57F2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3522345</wp:posOffset>
                      </wp:positionV>
                      <wp:extent cx="473710" cy="406400"/>
                      <wp:effectExtent l="0" t="0" r="2540" b="0"/>
                      <wp:wrapSquare wrapText="bothSides"/>
                      <wp:docPr id="44" name="Group 4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5" name="Rectangle 4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587EC44" w14:textId="77777777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 w:rsidRPr="00801BFC"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AA18ADE" id="Group 44" o:spid="_x0000_s1032" style="position:absolute;margin-left:-1.2pt;margin-top:277.35pt;width:37.3pt;height:32pt;z-index:25168691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">
                      <v:rect id="Rectangle 45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" fillcolor="#f2f2f2 [3052]" stroked="f" strokeweight="1pt"/>
                      <v:shape id="Text Box 2" o:sp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">
                        <v:textbox>
                          <w:txbxContent>
                            <w:p w14:paraId="0587EC44" w14:textId="77777777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 w:rsidRPr="00801BFC"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2816" behindDoc="0" locked="0" layoutInCell="1" allowOverlap="1" wp14:anchorId="0F75AEC5" wp14:editId="2B13AAD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404745</wp:posOffset>
                      </wp:positionV>
                      <wp:extent cx="473710" cy="406400"/>
                      <wp:effectExtent l="0" t="0" r="2540" b="0"/>
                      <wp:wrapSquare wrapText="bothSides"/>
                      <wp:docPr id="38" name="Group 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9" name="Rectangle 39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EE477DA" w14:textId="77777777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 w:rsidRPr="00801BFC"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F75AEC5" id="Group 38" o:spid="_x0000_s1035" style="position:absolute;margin-left:.3pt;margin-top:189.35pt;width:37.3pt;height:32pt;z-index:25168281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">
                      <v:rect id="Rectangle 39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" fillcolor="#f2f2f2 [3052]" stroked="f" strokeweight="1pt"/>
                      <v:shape id="Text Box 2" o:sp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">
                        <v:textbox>
                          <w:txbxContent>
                            <w:p w14:paraId="3EE477DA" w14:textId="77777777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 w:rsidRPr="00801BFC"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3B12BC24" wp14:editId="2C8CEDD7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903095</wp:posOffset>
                      </wp:positionV>
                      <wp:extent cx="473710" cy="406400"/>
                      <wp:effectExtent l="0" t="0" r="2540" b="0"/>
                      <wp:wrapSquare wrapText="bothSides"/>
                      <wp:docPr id="35" name="Group 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6" name="Rectangle 3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BC22DF4" w14:textId="24CD2880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B12BC24" id="Group 35" o:spid="_x0000_s1038" style="position:absolute;margin-left:-.7pt;margin-top:149.85pt;width:37.3pt;height:32pt;z-index:25168076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3cOrA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iRYliLdxRcEtgDuR0psrA5tqaO3Nrh4UqzjDfvrQt/kMmpA+0Pk60it4TDovLzWIz&#10;A/I5bC3T9TIdaOc13M2LU7z+/MNzyeg0wdimUDoDBeSeOHI/x9FdzYwI1DvMf+RoPXL0DSqLqUoK&#10;slhH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">
                      <v:rect id="Rectangle 36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6lGxQAAANs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" fillcolor="#f2f2f2 [3052]" stroked="f" strokeweight="1pt"/>
                      <v:shape id="Text Box 2" o:sp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">
                        <v:textbox>
                          <w:txbxContent>
                            <w:p w14:paraId="4BC22DF4" w14:textId="24CD2880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1821AEDA" wp14:editId="358D29BF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1306195</wp:posOffset>
                      </wp:positionV>
                      <wp:extent cx="473710" cy="406400"/>
                      <wp:effectExtent l="0" t="0" r="2540" b="0"/>
                      <wp:wrapSquare wrapText="bothSides"/>
                      <wp:docPr id="32" name="Group 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3" name="Rectangle 3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601F082" w14:textId="77777777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 w:rsidRPr="00801BFC"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821AEDA" id="Group 32" o:spid="_x0000_s1041" style="position:absolute;margin-left:-.2pt;margin-top:102.85pt;width:37.3pt;height:32pt;z-index:2516787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izZsQMAAJoJAAAOAAAAZHJzL2Uyb0RvYy54bWy8Vttu2zgQfV+g/0DwvbFs2X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Lhc&#10;p+s5kM9ha5mcLpOBdl7D3bw4xevPPzw3G53OMLYplM5AAbk9R+7nOLqvmRGBeof5jxylI0ffoLKY&#10;qqQgaRp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">
                      <v:rect id="Rectangle 33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" fillcolor="#f2f2f2 [3052]" stroked="f" strokeweight="1pt"/>
                      <v:shape id="Text Box 2" o:sp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">
                        <v:textbox>
                          <w:txbxContent>
                            <w:p w14:paraId="2601F082" w14:textId="77777777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 w:rsidRPr="00801BFC"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7C265F93" wp14:editId="038759A9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721995</wp:posOffset>
                      </wp:positionV>
                      <wp:extent cx="473710" cy="406400"/>
                      <wp:effectExtent l="0" t="0" r="2540" b="0"/>
                      <wp:wrapSquare wrapText="bothSides"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0" name="Rectangle 30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3A4BEB9" w14:textId="109D6963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C265F93" id="Group 29" o:spid="_x0000_s1044" style="position:absolute;margin-left:-.7pt;margin-top:56.85pt;width:37.3pt;height:32pt;z-index:2516766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yvcrw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">
                      <v:rect id="Rectangle 30" o:spid="_x0000_s104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" fillcolor="#f2f2f2 [3052]" stroked="f" strokeweight="1pt"/>
                      <v:shape id="Text Box 2" o:spid="_x0000_s104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">
                        <v:textbox>
                          <w:txbxContent>
                            <w:p w14:paraId="43A4BEB9" w14:textId="109D6963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4624" behindDoc="0" locked="0" layoutInCell="1" allowOverlap="1" wp14:anchorId="2320FB62" wp14:editId="7A8750A1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61925</wp:posOffset>
                      </wp:positionV>
                      <wp:extent cx="473710" cy="406400"/>
                      <wp:effectExtent l="0" t="0" r="2540" b="0"/>
                      <wp:wrapSquare wrapText="bothSides"/>
                      <wp:docPr id="28" name="Group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6" name="Rectangle 2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CE07602" w14:textId="6AEC0271" w:rsidR="00F25AFD" w:rsidRPr="00801BFC" w:rsidRDefault="00F25AFD" w:rsidP="00F25AFD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320FB62" id="Group 28" o:spid="_x0000_s1047" style="position:absolute;margin-left:-.05pt;margin-top:12.75pt;width:37.3pt;height:32pt;z-index:2516746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Lr9rQ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">
                      <v:rect id="Rectangle 26" o:spid="_x0000_s104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" fillcolor="#f2f2f2 [3052]" stroked="f" strokeweight="1pt"/>
                      <v:shape id="Text Box 2" o:spid="_x0000_s104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">
                        <v:textbox>
                          <w:txbxContent>
                            <w:p w14:paraId="6CE07602" w14:textId="6AEC0271" w:rsidR="00F25AFD" w:rsidRPr="00801BFC" w:rsidRDefault="00F25AFD" w:rsidP="00F25AFD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58411992" w14:textId="7F5DAC9C" w:rsidR="003D04FF" w:rsidRDefault="003D04FF" w:rsidP="00801BFC">
      <w:pPr>
        <w:rPr>
          <w:rFonts w:ascii="Arial" w:hAnsi="Arial" w:cs="Arial"/>
        </w:rPr>
      </w:pPr>
    </w:p>
    <w:p w14:paraId="47B3D12F" w14:textId="586CE34C" w:rsidR="00FA5BAE" w:rsidRDefault="00FA5BAE" w:rsidP="00801BFC">
      <w:pPr>
        <w:rPr>
          <w:rFonts w:ascii="Arial" w:hAnsi="Arial" w:cs="Arial"/>
        </w:rPr>
      </w:pPr>
    </w:p>
    <w:p w14:paraId="35B75468" w14:textId="5231552D" w:rsidR="00FA5BAE" w:rsidRDefault="00FA5BAE" w:rsidP="00FA5BAE">
      <w:pPr>
        <w:pStyle w:val="Question"/>
        <w:numPr>
          <w:ilvl w:val="0"/>
          <w:numId w:val="2"/>
        </w:numPr>
        <w:spacing w:before="0"/>
      </w:pPr>
      <w:r>
        <w:lastRenderedPageBreak/>
        <w:t xml:space="preserve">This question is about making </w:t>
      </w:r>
      <w:proofErr w:type="gramStart"/>
      <w:r>
        <w:t>poly(</w:t>
      </w:r>
      <w:proofErr w:type="gramEnd"/>
      <w:r>
        <w:t>ethene) from ethene.</w:t>
      </w:r>
    </w:p>
    <w:p w14:paraId="499D907D" w14:textId="77777777" w:rsidR="00FA5BAE" w:rsidRDefault="00FA5BAE" w:rsidP="00FA5BAE">
      <w:pPr>
        <w:pStyle w:val="Question"/>
        <w:numPr>
          <w:ilvl w:val="0"/>
          <w:numId w:val="0"/>
        </w:numPr>
        <w:spacing w:before="0"/>
        <w:ind w:left="720"/>
      </w:pPr>
    </w:p>
    <w:p w14:paraId="5B5E752B" w14:textId="34AE7EB9" w:rsidR="00FA5BAE" w:rsidRDefault="00FA5BAE" w:rsidP="00FA5BAE">
      <w:pPr>
        <w:pStyle w:val="Question"/>
        <w:numPr>
          <w:ilvl w:val="0"/>
          <w:numId w:val="20"/>
        </w:numPr>
        <w:spacing w:line="240" w:lineRule="auto"/>
      </w:pPr>
      <w:r>
        <w:t>Draw the structure of an ethene molecule showing all of the chemical bonds.</w:t>
      </w:r>
    </w:p>
    <w:p w14:paraId="51C1EC27" w14:textId="25405FA4" w:rsidR="00FA5BAE" w:rsidRDefault="00FA5BAE" w:rsidP="00FA5BAE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91008" behindDoc="0" locked="0" layoutInCell="1" allowOverlap="1" wp14:anchorId="71E5E38C" wp14:editId="342D1F15">
            <wp:simplePos x="0" y="0"/>
            <wp:positionH relativeFrom="column">
              <wp:posOffset>747395</wp:posOffset>
            </wp:positionH>
            <wp:positionV relativeFrom="paragraph">
              <wp:posOffset>73660</wp:posOffset>
            </wp:positionV>
            <wp:extent cx="628650" cy="593090"/>
            <wp:effectExtent l="19050" t="19050" r="19050" b="16510"/>
            <wp:wrapNone/>
            <wp:docPr id="24" name="Picture 24" descr="C:\Users\Owner\AppData\Local\Microsoft\Windows\INetCache\Content.MSO\F0A3765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F0A3765F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5930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178D85D6" w14:textId="4F257F8E" w:rsidR="00FA5BAE" w:rsidRDefault="00FA5BAE" w:rsidP="00FA5BAE">
      <w:pPr>
        <w:pStyle w:val="Answertext"/>
      </w:pPr>
    </w:p>
    <w:p w14:paraId="2B542B46" w14:textId="272D04A3" w:rsidR="00FA5BAE" w:rsidRDefault="00FA5BAE" w:rsidP="00FA5BAE">
      <w:pPr>
        <w:pStyle w:val="Answertext"/>
      </w:pPr>
    </w:p>
    <w:p w14:paraId="0517B37D" w14:textId="77777777" w:rsidR="00FA5BAE" w:rsidRDefault="00FA5BAE" w:rsidP="00FA5BAE">
      <w:pPr>
        <w:pStyle w:val="Answertext"/>
      </w:pPr>
    </w:p>
    <w:p w14:paraId="570CEFAD" w14:textId="77777777" w:rsidR="00FA5BAE" w:rsidRDefault="00FA5BAE" w:rsidP="00FA5BAE">
      <w:pPr>
        <w:pStyle w:val="Question"/>
        <w:numPr>
          <w:ilvl w:val="0"/>
          <w:numId w:val="20"/>
        </w:numPr>
        <w:spacing w:line="240" w:lineRule="auto"/>
      </w:pPr>
      <w:r>
        <w:t xml:space="preserve">Draw the missing bonds on this section of a </w:t>
      </w:r>
      <w:proofErr w:type="gramStart"/>
      <w:r>
        <w:t>poly(</w:t>
      </w:r>
      <w:proofErr w:type="gramEnd"/>
      <w:r>
        <w:t>ethene).</w:t>
      </w:r>
    </w:p>
    <w:p w14:paraId="2653921F" w14:textId="47C3E424" w:rsidR="00FA5BAE" w:rsidRDefault="00B5690D" w:rsidP="000E5ABF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95104" behindDoc="0" locked="0" layoutInCell="1" allowOverlap="1" wp14:anchorId="41140C19" wp14:editId="420E465D">
            <wp:simplePos x="0" y="0"/>
            <wp:positionH relativeFrom="column">
              <wp:posOffset>633095</wp:posOffset>
            </wp:positionH>
            <wp:positionV relativeFrom="paragraph">
              <wp:posOffset>51435</wp:posOffset>
            </wp:positionV>
            <wp:extent cx="2476500" cy="1007390"/>
            <wp:effectExtent l="19050" t="19050" r="19050" b="215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4220" r="1939" b="4641"/>
                    <a:stretch/>
                  </pic:blipFill>
                  <pic:spPr bwMode="auto">
                    <a:xfrm>
                      <a:off x="0" y="0"/>
                      <a:ext cx="2486240" cy="10113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1973AB" w14:textId="77777777" w:rsidR="00FA5BAE" w:rsidRDefault="00FA5BAE" w:rsidP="000E5ABF">
      <w:pPr>
        <w:pStyle w:val="Answertext"/>
      </w:pPr>
    </w:p>
    <w:p w14:paraId="3E77611B" w14:textId="11AABADB" w:rsidR="00FA5BAE" w:rsidRDefault="00FA5BAE" w:rsidP="000E5ABF">
      <w:pPr>
        <w:pStyle w:val="Answertext"/>
      </w:pPr>
    </w:p>
    <w:p w14:paraId="5DCF122A" w14:textId="6BF8AE58" w:rsidR="000E5ABF" w:rsidRDefault="000E5ABF" w:rsidP="000E5ABF">
      <w:pPr>
        <w:pStyle w:val="Answertext"/>
      </w:pPr>
    </w:p>
    <w:p w14:paraId="3E45650C" w14:textId="77777777" w:rsidR="000E5ABF" w:rsidRDefault="000E5ABF" w:rsidP="000E5ABF">
      <w:pPr>
        <w:pStyle w:val="Answertext"/>
      </w:pPr>
    </w:p>
    <w:p w14:paraId="04D51790" w14:textId="77777777" w:rsidR="00FA5BAE" w:rsidRPr="00C72D5E" w:rsidRDefault="00FA5BAE" w:rsidP="000E5ABF">
      <w:pPr>
        <w:pStyle w:val="Answertext"/>
      </w:pPr>
    </w:p>
    <w:p w14:paraId="7DF59F1D" w14:textId="77777777" w:rsidR="00FA5BAE" w:rsidRDefault="00FA5BAE" w:rsidP="00FA5BAE">
      <w:pPr>
        <w:pStyle w:val="Question"/>
        <w:numPr>
          <w:ilvl w:val="0"/>
          <w:numId w:val="20"/>
        </w:numPr>
        <w:spacing w:line="240" w:lineRule="auto"/>
      </w:pPr>
      <w:r>
        <w:t>How many ethene molecules are needed to make the part of the chain shown in part b)?</w:t>
      </w:r>
    </w:p>
    <w:p w14:paraId="52E61764" w14:textId="72AD6DA2" w:rsidR="00FA5BAE" w:rsidRDefault="00FA5BAE" w:rsidP="00FA5BAE">
      <w:pPr>
        <w:pStyle w:val="Answertext"/>
      </w:pPr>
      <w:r w:rsidRPr="00FA5BAE">
        <w:rPr>
          <w:rStyle w:val="AnswercontextChar"/>
        </w:rPr>
        <w:t>Answer:</w:t>
      </w:r>
      <w:r>
        <w:t xml:space="preserve"> Four</w:t>
      </w:r>
      <w:r w:rsidRPr="007327C3">
        <w:t>.</w:t>
      </w:r>
    </w:p>
    <w:p w14:paraId="360CBF7B" w14:textId="77777777" w:rsidR="00FA5BAE" w:rsidRDefault="00FA5BAE" w:rsidP="00FA5BAE">
      <w:pPr>
        <w:pStyle w:val="Question"/>
        <w:numPr>
          <w:ilvl w:val="0"/>
          <w:numId w:val="20"/>
        </w:numPr>
        <w:spacing w:line="240" w:lineRule="auto"/>
      </w:pPr>
      <w:r>
        <w:t>Complete the table below that describes the differences between ethene and poly(ethene):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693"/>
        <w:gridCol w:w="2613"/>
        <w:gridCol w:w="2774"/>
      </w:tblGrid>
      <w:tr w:rsidR="00FA5BAE" w14:paraId="7428B4D3" w14:textId="77777777" w:rsidTr="00FA5BAE">
        <w:tc>
          <w:tcPr>
            <w:tcW w:w="2693" w:type="dxa"/>
            <w:shd w:val="clear" w:color="auto" w:fill="D9D9D9" w:themeFill="background1" w:themeFillShade="D9"/>
          </w:tcPr>
          <w:p w14:paraId="745583CC" w14:textId="77777777" w:rsidR="00FA5BAE" w:rsidRPr="00FA5BAE" w:rsidRDefault="00FA5BAE" w:rsidP="0035142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</w:tcPr>
          <w:p w14:paraId="0FAE1DC7" w14:textId="77777777" w:rsidR="00FA5BAE" w:rsidRPr="00FA5BAE" w:rsidRDefault="00FA5BAE" w:rsidP="0035142A">
            <w:pPr>
              <w:jc w:val="center"/>
              <w:rPr>
                <w:rFonts w:ascii="Arial" w:hAnsi="Arial" w:cs="Arial"/>
                <w:b/>
                <w:bCs/>
              </w:rPr>
            </w:pPr>
            <w:r w:rsidRPr="00FA5BAE">
              <w:rPr>
                <w:rFonts w:ascii="Arial" w:hAnsi="Arial" w:cs="Arial"/>
                <w:b/>
                <w:bCs/>
              </w:rPr>
              <w:t>Ethene</w:t>
            </w:r>
          </w:p>
          <w:p w14:paraId="25B907BA" w14:textId="77777777" w:rsidR="00FA5BAE" w:rsidRPr="00FA5BAE" w:rsidRDefault="00FA5BAE" w:rsidP="0035142A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74" w:type="dxa"/>
            <w:shd w:val="clear" w:color="auto" w:fill="D9D9D9" w:themeFill="background1" w:themeFillShade="D9"/>
          </w:tcPr>
          <w:p w14:paraId="466A3965" w14:textId="77777777" w:rsidR="00FA5BAE" w:rsidRPr="00FA5BAE" w:rsidRDefault="00FA5BAE" w:rsidP="0035142A">
            <w:pPr>
              <w:jc w:val="center"/>
              <w:rPr>
                <w:rFonts w:ascii="Arial" w:hAnsi="Arial" w:cs="Arial"/>
                <w:b/>
                <w:bCs/>
              </w:rPr>
            </w:pPr>
            <w:r w:rsidRPr="00FA5BAE">
              <w:rPr>
                <w:rFonts w:ascii="Arial" w:hAnsi="Arial" w:cs="Arial"/>
                <w:b/>
                <w:bCs/>
              </w:rPr>
              <w:t>Poly(ethene)</w:t>
            </w:r>
          </w:p>
        </w:tc>
      </w:tr>
      <w:tr w:rsidR="00FA5BAE" w14:paraId="0A2CCEC0" w14:textId="77777777" w:rsidTr="000E5ABF">
        <w:tc>
          <w:tcPr>
            <w:tcW w:w="2693" w:type="dxa"/>
            <w:shd w:val="clear" w:color="auto" w:fill="auto"/>
          </w:tcPr>
          <w:p w14:paraId="58ADFA63" w14:textId="77777777" w:rsidR="00FA5BAE" w:rsidRPr="00FA5BAE" w:rsidRDefault="00FA5BAE" w:rsidP="0035142A">
            <w:pPr>
              <w:rPr>
                <w:rFonts w:ascii="Arial" w:hAnsi="Arial" w:cs="Arial"/>
              </w:rPr>
            </w:pPr>
            <w:r w:rsidRPr="00FA5BAE">
              <w:rPr>
                <w:rFonts w:ascii="Arial" w:hAnsi="Arial" w:cs="Arial"/>
              </w:rPr>
              <w:t>Carbon double bonds present?</w:t>
            </w:r>
          </w:p>
        </w:tc>
        <w:tc>
          <w:tcPr>
            <w:tcW w:w="2613" w:type="dxa"/>
          </w:tcPr>
          <w:p w14:paraId="256B8BFF" w14:textId="6437682D" w:rsidR="00FA5BAE" w:rsidRPr="00EF46BA" w:rsidRDefault="00FA5BAE" w:rsidP="00FA5BAE">
            <w:pPr>
              <w:pStyle w:val="Answertext"/>
              <w:ind w:left="0" w:firstLine="0"/>
            </w:pPr>
            <w:r w:rsidRPr="00FA5BAE">
              <w:rPr>
                <w:rStyle w:val="AnswercontextChar"/>
              </w:rPr>
              <w:t>Answer:</w:t>
            </w:r>
            <w:r>
              <w:t xml:space="preserve"> </w:t>
            </w:r>
            <w:r w:rsidRPr="00EF46BA">
              <w:t>Yes</w:t>
            </w:r>
            <w:r w:rsidR="007E7B28">
              <w:t>.</w:t>
            </w:r>
          </w:p>
        </w:tc>
        <w:tc>
          <w:tcPr>
            <w:tcW w:w="2774" w:type="dxa"/>
          </w:tcPr>
          <w:p w14:paraId="29E67BEC" w14:textId="3CA47731" w:rsidR="00FA5BAE" w:rsidRPr="00EF46BA" w:rsidRDefault="00FA5BAE" w:rsidP="00FA5BAE">
            <w:pPr>
              <w:pStyle w:val="Answertext"/>
              <w:ind w:left="0" w:firstLine="0"/>
            </w:pPr>
            <w:r w:rsidRPr="00FA5BAE">
              <w:rPr>
                <w:rStyle w:val="AnswercontextChar"/>
              </w:rPr>
              <w:t>Answer:</w:t>
            </w:r>
            <w:r>
              <w:t xml:space="preserve"> </w:t>
            </w:r>
            <w:r w:rsidRPr="00EF46BA">
              <w:t>No</w:t>
            </w:r>
            <w:r w:rsidR="007E7B28">
              <w:t>.</w:t>
            </w:r>
          </w:p>
        </w:tc>
      </w:tr>
      <w:tr w:rsidR="00FA5BAE" w14:paraId="4C6AACE3" w14:textId="77777777" w:rsidTr="000E5ABF">
        <w:tc>
          <w:tcPr>
            <w:tcW w:w="2693" w:type="dxa"/>
            <w:shd w:val="clear" w:color="auto" w:fill="auto"/>
          </w:tcPr>
          <w:p w14:paraId="74045032" w14:textId="77777777" w:rsidR="00FA5BAE" w:rsidRPr="00FA5BAE" w:rsidRDefault="00FA5BAE" w:rsidP="0035142A">
            <w:pPr>
              <w:rPr>
                <w:rFonts w:ascii="Arial" w:hAnsi="Arial" w:cs="Arial"/>
              </w:rPr>
            </w:pPr>
            <w:r w:rsidRPr="00FA5BAE">
              <w:rPr>
                <w:rFonts w:ascii="Arial" w:hAnsi="Arial" w:cs="Arial"/>
              </w:rPr>
              <w:t>Unsaturated or saturated</w:t>
            </w:r>
          </w:p>
        </w:tc>
        <w:tc>
          <w:tcPr>
            <w:tcW w:w="2613" w:type="dxa"/>
          </w:tcPr>
          <w:p w14:paraId="6485940F" w14:textId="6257FAA5" w:rsidR="00FA5BAE" w:rsidRPr="00EF46BA" w:rsidRDefault="00FA5BAE" w:rsidP="00FA5BAE">
            <w:pPr>
              <w:pStyle w:val="Answertext"/>
              <w:ind w:left="0" w:firstLine="0"/>
            </w:pPr>
            <w:r w:rsidRPr="00FA5BAE">
              <w:rPr>
                <w:rStyle w:val="AnswercontextChar"/>
              </w:rPr>
              <w:t>Answer:</w:t>
            </w:r>
            <w:r>
              <w:t xml:space="preserve"> </w:t>
            </w:r>
            <w:r w:rsidRPr="00EF46BA">
              <w:t>Unsaturated</w:t>
            </w:r>
            <w:r w:rsidR="007E7B28">
              <w:t>.</w:t>
            </w:r>
          </w:p>
        </w:tc>
        <w:tc>
          <w:tcPr>
            <w:tcW w:w="2774" w:type="dxa"/>
          </w:tcPr>
          <w:p w14:paraId="738DF410" w14:textId="0C7D5B69" w:rsidR="00FA5BAE" w:rsidRPr="00EF46BA" w:rsidRDefault="00FA5BAE" w:rsidP="00FA5BAE">
            <w:pPr>
              <w:pStyle w:val="Answertext"/>
              <w:ind w:left="0" w:firstLine="0"/>
            </w:pPr>
            <w:r w:rsidRPr="00FA5BAE">
              <w:rPr>
                <w:rStyle w:val="AnswercontextChar"/>
              </w:rPr>
              <w:t>Answer:</w:t>
            </w:r>
            <w:r>
              <w:t xml:space="preserve"> </w:t>
            </w:r>
            <w:r w:rsidRPr="00EF46BA">
              <w:t>Saturated</w:t>
            </w:r>
            <w:r w:rsidR="007E7B28">
              <w:t>.</w:t>
            </w:r>
          </w:p>
          <w:p w14:paraId="27D90A3E" w14:textId="77777777" w:rsidR="00FA5BAE" w:rsidRPr="00EF46BA" w:rsidRDefault="00FA5BAE" w:rsidP="0035142A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</w:tr>
      <w:tr w:rsidR="00FA5BAE" w14:paraId="5DD1A22A" w14:textId="77777777" w:rsidTr="000E5ABF">
        <w:tc>
          <w:tcPr>
            <w:tcW w:w="2693" w:type="dxa"/>
            <w:shd w:val="clear" w:color="auto" w:fill="auto"/>
          </w:tcPr>
          <w:p w14:paraId="33775B6E" w14:textId="77777777" w:rsidR="00FA5BAE" w:rsidRPr="00FA5BAE" w:rsidRDefault="00FA5BAE" w:rsidP="0035142A">
            <w:pPr>
              <w:rPr>
                <w:rFonts w:ascii="Arial" w:hAnsi="Arial" w:cs="Arial"/>
              </w:rPr>
            </w:pPr>
            <w:r w:rsidRPr="00FA5BAE">
              <w:rPr>
                <w:rFonts w:ascii="Arial" w:hAnsi="Arial" w:cs="Arial"/>
              </w:rPr>
              <w:t xml:space="preserve">Observation on adding bromine water </w:t>
            </w:r>
          </w:p>
        </w:tc>
        <w:tc>
          <w:tcPr>
            <w:tcW w:w="2613" w:type="dxa"/>
          </w:tcPr>
          <w:p w14:paraId="04FB5212" w14:textId="7035FDD6" w:rsidR="00FA5BAE" w:rsidRPr="00FA5BAE" w:rsidRDefault="00FA5BAE" w:rsidP="00FA5BAE">
            <w:pPr>
              <w:pStyle w:val="Answertext"/>
              <w:ind w:left="0" w:firstLine="0"/>
            </w:pPr>
            <w:r w:rsidRPr="00FA5BAE">
              <w:rPr>
                <w:rStyle w:val="AnswercontextChar"/>
              </w:rPr>
              <w:t>Answer:</w:t>
            </w:r>
            <w:r>
              <w:rPr>
                <w:rStyle w:val="AnswercontextChar"/>
              </w:rPr>
              <w:t xml:space="preserve"> </w:t>
            </w:r>
            <w:r w:rsidRPr="00FA5BAE">
              <w:t>Orange to colourless</w:t>
            </w:r>
            <w:r w:rsidR="007E7B28">
              <w:t>.</w:t>
            </w:r>
          </w:p>
        </w:tc>
        <w:tc>
          <w:tcPr>
            <w:tcW w:w="2774" w:type="dxa"/>
          </w:tcPr>
          <w:p w14:paraId="38883E7A" w14:textId="561C6C2A" w:rsidR="00FA5BAE" w:rsidRPr="00EF46BA" w:rsidRDefault="00FA5BAE" w:rsidP="00FA5BAE">
            <w:pPr>
              <w:pStyle w:val="Answertext"/>
              <w:ind w:left="0" w:firstLine="0"/>
            </w:pPr>
            <w:r w:rsidRPr="00FA5BAE">
              <w:rPr>
                <w:rStyle w:val="AnswercontextChar"/>
              </w:rPr>
              <w:t>Answer:</w:t>
            </w:r>
            <w:r>
              <w:t xml:space="preserve"> </w:t>
            </w:r>
            <w:r w:rsidRPr="00EF46BA">
              <w:t>Stays orange</w:t>
            </w:r>
            <w:r w:rsidR="007E7B28">
              <w:t>.</w:t>
            </w:r>
          </w:p>
        </w:tc>
      </w:tr>
    </w:tbl>
    <w:p w14:paraId="4E4708E9" w14:textId="6C9CCAC9" w:rsidR="00FA5BAE" w:rsidRPr="00C72D5E" w:rsidRDefault="00FA5BAE" w:rsidP="00FA5BAE">
      <w:pPr>
        <w:rPr>
          <w:rFonts w:ascii="Arial" w:hAnsi="Arial" w:cs="Arial"/>
        </w:rPr>
      </w:pPr>
    </w:p>
    <w:p w14:paraId="29B93692" w14:textId="77777777" w:rsidR="000E5ABF" w:rsidRDefault="000E5ABF">
      <w:pPr>
        <w:rPr>
          <w:rFonts w:ascii="Arial" w:hAnsi="Arial" w:cs="Arial"/>
          <w:b/>
          <w:bCs/>
        </w:rPr>
      </w:pPr>
      <w:r>
        <w:br w:type="page"/>
      </w:r>
    </w:p>
    <w:p w14:paraId="162DC2D1" w14:textId="0875DB3E" w:rsidR="00FA5BAE" w:rsidRPr="00735D49" w:rsidRDefault="00FA5BAE" w:rsidP="000E5ABF">
      <w:pPr>
        <w:pStyle w:val="Question"/>
        <w:numPr>
          <w:ilvl w:val="0"/>
          <w:numId w:val="2"/>
        </w:numPr>
        <w:spacing w:before="0"/>
      </w:pPr>
      <w:r>
        <w:lastRenderedPageBreak/>
        <w:t>This question is about the molecule below.</w:t>
      </w:r>
    </w:p>
    <w:p w14:paraId="74977C2D" w14:textId="2C687DB7" w:rsidR="00FA5BAE" w:rsidRDefault="001C4BDA" w:rsidP="00FA5BAE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01248" behindDoc="0" locked="0" layoutInCell="1" allowOverlap="1" wp14:anchorId="6A0342DD" wp14:editId="4B95CA83">
            <wp:simplePos x="0" y="0"/>
            <wp:positionH relativeFrom="margin">
              <wp:align>center</wp:align>
            </wp:positionH>
            <wp:positionV relativeFrom="paragraph">
              <wp:posOffset>50800</wp:posOffset>
            </wp:positionV>
            <wp:extent cx="1374243" cy="1049628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57" t="31831" r="39130" b="41026"/>
                    <a:stretch/>
                  </pic:blipFill>
                  <pic:spPr bwMode="auto">
                    <a:xfrm>
                      <a:off x="0" y="0"/>
                      <a:ext cx="1374243" cy="1049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3C9A6" w14:textId="77777777" w:rsidR="00FA5BAE" w:rsidRDefault="00FA5BAE" w:rsidP="00FA5BAE">
      <w:pPr>
        <w:rPr>
          <w:rFonts w:ascii="Arial" w:hAnsi="Arial" w:cs="Arial"/>
        </w:rPr>
      </w:pPr>
    </w:p>
    <w:p w14:paraId="44DBD685" w14:textId="77777777" w:rsidR="00FA5BAE" w:rsidRDefault="00FA5BAE" w:rsidP="00FA5BAE">
      <w:pPr>
        <w:rPr>
          <w:rFonts w:ascii="Arial" w:hAnsi="Arial" w:cs="Arial"/>
        </w:rPr>
      </w:pPr>
    </w:p>
    <w:p w14:paraId="40C197D7" w14:textId="77777777" w:rsidR="00FA5BAE" w:rsidRDefault="00FA5BAE" w:rsidP="00FA5BAE">
      <w:pPr>
        <w:rPr>
          <w:rFonts w:ascii="Arial" w:hAnsi="Arial" w:cs="Arial"/>
        </w:rPr>
      </w:pPr>
    </w:p>
    <w:p w14:paraId="5DEADFAE" w14:textId="0559263E" w:rsidR="00FA5BAE" w:rsidRDefault="00FA5BAE" w:rsidP="000E5ABF">
      <w:pPr>
        <w:pStyle w:val="Question"/>
        <w:numPr>
          <w:ilvl w:val="0"/>
          <w:numId w:val="26"/>
        </w:numPr>
        <w:spacing w:line="240" w:lineRule="auto"/>
      </w:pPr>
      <w:r>
        <w:t>Name this molecule.</w:t>
      </w:r>
    </w:p>
    <w:p w14:paraId="1694087B" w14:textId="35CDCF2D" w:rsidR="00FA5BAE" w:rsidRPr="00385906" w:rsidRDefault="000E5ABF" w:rsidP="000E5ABF">
      <w:pPr>
        <w:pStyle w:val="Answertext"/>
      </w:pPr>
      <w:r w:rsidRPr="00FA5BAE">
        <w:rPr>
          <w:rStyle w:val="AnswercontextChar"/>
        </w:rPr>
        <w:t>Answer:</w:t>
      </w:r>
      <w:r>
        <w:t xml:space="preserve"> </w:t>
      </w:r>
      <w:r w:rsidR="00FA5BAE" w:rsidRPr="00385906">
        <w:t>Propene.</w:t>
      </w:r>
    </w:p>
    <w:p w14:paraId="48160A3C" w14:textId="4DF76B0E" w:rsidR="00FA5BAE" w:rsidRDefault="00FA5BAE" w:rsidP="00FA5BAE">
      <w:pPr>
        <w:pStyle w:val="ListParagraph"/>
        <w:ind w:left="1134" w:hanging="425"/>
        <w:rPr>
          <w:rFonts w:ascii="Arial" w:hAnsi="Arial" w:cs="Arial"/>
        </w:rPr>
      </w:pPr>
    </w:p>
    <w:p w14:paraId="10937871" w14:textId="4E537339" w:rsidR="00FA5BAE" w:rsidRDefault="00FA5BAE" w:rsidP="000E5ABF">
      <w:pPr>
        <w:pStyle w:val="Questioncontext"/>
      </w:pPr>
      <w:r>
        <w:t>The structure below shows part of a polymer made from the molecule in part a).</w:t>
      </w:r>
    </w:p>
    <w:p w14:paraId="048035F6" w14:textId="72783A4E" w:rsidR="00FA5BAE" w:rsidRDefault="001C4BDA" w:rsidP="00FA5BAE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02272" behindDoc="1" locked="0" layoutInCell="1" allowOverlap="1" wp14:anchorId="0A549065" wp14:editId="5C85909A">
            <wp:simplePos x="0" y="0"/>
            <wp:positionH relativeFrom="column">
              <wp:posOffset>2214245</wp:posOffset>
            </wp:positionH>
            <wp:positionV relativeFrom="paragraph">
              <wp:posOffset>24130</wp:posOffset>
            </wp:positionV>
            <wp:extent cx="1391285" cy="11049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056"/>
                    <a:stretch/>
                  </pic:blipFill>
                  <pic:spPr bwMode="auto">
                    <a:xfrm>
                      <a:off x="0" y="0"/>
                      <a:ext cx="1391285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5A2C69B" w14:textId="77777777" w:rsidR="00FA5BAE" w:rsidRDefault="00FA5BAE" w:rsidP="00FA5BAE">
      <w:pPr>
        <w:rPr>
          <w:rFonts w:ascii="Arial" w:hAnsi="Arial" w:cs="Arial"/>
        </w:rPr>
      </w:pPr>
    </w:p>
    <w:p w14:paraId="10A9F08B" w14:textId="0A64E214" w:rsidR="00FA5BAE" w:rsidRDefault="00FA5BAE" w:rsidP="00FA5BAE">
      <w:pPr>
        <w:rPr>
          <w:rFonts w:ascii="Arial" w:hAnsi="Arial" w:cs="Arial"/>
        </w:rPr>
      </w:pPr>
    </w:p>
    <w:p w14:paraId="5B41CDDD" w14:textId="7B6177D2" w:rsidR="001C4BDA" w:rsidRDefault="001C4BDA" w:rsidP="00FA5BAE">
      <w:pPr>
        <w:rPr>
          <w:rFonts w:ascii="Arial" w:hAnsi="Arial" w:cs="Arial"/>
        </w:rPr>
      </w:pPr>
    </w:p>
    <w:p w14:paraId="653EB9EF" w14:textId="77777777" w:rsidR="001C4BDA" w:rsidRDefault="001C4BDA" w:rsidP="00FA5BAE">
      <w:pPr>
        <w:rPr>
          <w:rFonts w:ascii="Arial" w:hAnsi="Arial" w:cs="Arial"/>
        </w:rPr>
      </w:pPr>
    </w:p>
    <w:p w14:paraId="627DBBDE" w14:textId="77777777" w:rsidR="00FA5BAE" w:rsidRDefault="00FA5BAE" w:rsidP="000E5ABF">
      <w:pPr>
        <w:pStyle w:val="Question"/>
        <w:numPr>
          <w:ilvl w:val="0"/>
          <w:numId w:val="26"/>
        </w:numPr>
        <w:spacing w:line="240" w:lineRule="auto"/>
      </w:pPr>
      <w:r>
        <w:t>What is the name of this polymer?</w:t>
      </w:r>
    </w:p>
    <w:p w14:paraId="0C9D1668" w14:textId="48FF4DE0" w:rsidR="00FA5BAE" w:rsidRPr="000F3339" w:rsidRDefault="000E5ABF" w:rsidP="000E5ABF">
      <w:pPr>
        <w:pStyle w:val="Answertext"/>
      </w:pPr>
      <w:r w:rsidRPr="00FA5BAE">
        <w:rPr>
          <w:rStyle w:val="AnswercontextChar"/>
        </w:rPr>
        <w:t>Answer:</w:t>
      </w:r>
      <w:r>
        <w:t xml:space="preserve"> </w:t>
      </w:r>
      <w:proofErr w:type="gramStart"/>
      <w:r w:rsidR="00FA5BAE" w:rsidRPr="000F3339">
        <w:t>Poly(</w:t>
      </w:r>
      <w:proofErr w:type="gramEnd"/>
      <w:r w:rsidR="00FA5BAE" w:rsidRPr="000F3339">
        <w:t>propene)</w:t>
      </w:r>
      <w:r w:rsidR="00FA5BAE">
        <w:t>.</w:t>
      </w:r>
    </w:p>
    <w:p w14:paraId="7417A601" w14:textId="475ACBFC" w:rsidR="00FA5BAE" w:rsidRDefault="001C4BDA" w:rsidP="000E5ABF">
      <w:pPr>
        <w:pStyle w:val="Question"/>
        <w:numPr>
          <w:ilvl w:val="0"/>
          <w:numId w:val="26"/>
        </w:numPr>
        <w:spacing w:line="240" w:lineRule="auto"/>
      </w:pPr>
      <w:r>
        <w:t>Describe</w:t>
      </w:r>
      <w:bookmarkStart w:id="0" w:name="_GoBack"/>
      <w:bookmarkEnd w:id="0"/>
      <w:r w:rsidR="00FA5BAE">
        <w:t xml:space="preserve"> what happens to the carbon double bond in the molecule in part a) when it makes a polymer.</w:t>
      </w:r>
    </w:p>
    <w:p w14:paraId="4A486F2C" w14:textId="2BA08315" w:rsidR="00FA5BAE" w:rsidRPr="00C701EA" w:rsidRDefault="000E5ABF" w:rsidP="000E5ABF">
      <w:pPr>
        <w:pStyle w:val="Answertext"/>
      </w:pPr>
      <w:r w:rsidRPr="00FA5BAE">
        <w:rPr>
          <w:rStyle w:val="AnswercontextChar"/>
        </w:rPr>
        <w:t>Answer:</w:t>
      </w:r>
      <w:r>
        <w:t xml:space="preserve"> </w:t>
      </w:r>
      <w:r w:rsidR="00FA5BAE" w:rsidRPr="00C701EA">
        <w:t xml:space="preserve">It turns </w:t>
      </w:r>
      <w:r w:rsidR="00FA5BAE">
        <w:t>in</w:t>
      </w:r>
      <w:r w:rsidR="00FA5BAE" w:rsidRPr="00C701EA">
        <w:t>to a carbon single bond.</w:t>
      </w:r>
    </w:p>
    <w:p w14:paraId="57DDC546" w14:textId="6E8CAFAC" w:rsidR="00FA5BAE" w:rsidRPr="00C701EA" w:rsidRDefault="000E5ABF" w:rsidP="000E5ABF">
      <w:pPr>
        <w:pStyle w:val="Answertext"/>
      </w:pPr>
      <w:r>
        <w:tab/>
      </w:r>
      <w:r w:rsidR="00FA5BAE" w:rsidRPr="00C701EA">
        <w:t>Each carbon atom then forms two more carbon single bonds to other monomer units.</w:t>
      </w:r>
    </w:p>
    <w:sectPr w:rsidR="00FA5BAE" w:rsidRPr="00C701EA" w:rsidSect="00BA6DDB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D77DDD" w14:textId="77777777" w:rsidR="00543989" w:rsidRDefault="00543989" w:rsidP="007243E1">
      <w:pPr>
        <w:spacing w:after="0" w:line="240" w:lineRule="auto"/>
      </w:pPr>
      <w:r>
        <w:separator/>
      </w:r>
    </w:p>
  </w:endnote>
  <w:endnote w:type="continuationSeparator" w:id="0">
    <w:p w14:paraId="0229672D" w14:textId="77777777" w:rsidR="00543989" w:rsidRDefault="00543989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34104825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22826719"/>
          <w:docPartObj>
            <w:docPartGallery w:val="Page Numbers (Top of Page)"/>
            <w:docPartUnique/>
          </w:docPartObj>
        </w:sdtPr>
        <w:sdtEndPr/>
        <w:sdtContent>
          <w:p w14:paraId="150ED057" w14:textId="56FC647D" w:rsidR="00A11974" w:rsidRDefault="00A11974" w:rsidP="001C4BDA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157FC14" wp14:editId="576E8B2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12EC24A" id="Straight Connector 5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AedBw6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chemistry in context: </w:t>
            </w:r>
            <w:r w:rsidR="001C4BDA">
              <w:rPr>
                <w:rFonts w:ascii="Arial" w:hAnsi="Arial" w:cs="Arial"/>
                <w:sz w:val="18"/>
                <w:szCs w:val="18"/>
              </w:rPr>
              <w:tab/>
            </w:r>
            <w:r w:rsidR="001C4BDA" w:rsidRPr="0047281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745B4F54" w14:textId="1BC3E1A7" w:rsidR="00A11974" w:rsidRPr="00310559" w:rsidRDefault="00A11974" w:rsidP="00A11974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isation (F)</w:t>
            </w:r>
            <w:r>
              <w:rPr>
                <w:rFonts w:ascii="Arial" w:hAnsi="Arial" w:cs="Arial"/>
                <w:sz w:val="18"/>
                <w:szCs w:val="18"/>
              </w:rPr>
              <w:tab/>
              <w:t>edu.rsc.org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C4BDA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C4BDA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5D48DE06" w:rsidR="004723DA" w:rsidRPr="00310559" w:rsidRDefault="004723DA" w:rsidP="00A11974">
    <w:pPr>
      <w:pStyle w:val="Footer"/>
      <w:tabs>
        <w:tab w:val="clear" w:pos="9026"/>
        <w:tab w:val="left" w:pos="8484"/>
        <w:tab w:val="right" w:pos="9923"/>
      </w:tabs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7C9B9205" w14:textId="64F2E414" w:rsidR="00A11974" w:rsidRDefault="00A11974" w:rsidP="001C4BDA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1559F793" wp14:editId="377B746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78BD754" id="Straight Connector 1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chemistry in context: </w:t>
            </w:r>
            <w:r w:rsidR="001C4BDA">
              <w:rPr>
                <w:rFonts w:ascii="Arial" w:hAnsi="Arial" w:cs="Arial"/>
                <w:sz w:val="18"/>
                <w:szCs w:val="18"/>
              </w:rPr>
              <w:tab/>
            </w:r>
            <w:r w:rsidR="001C4BDA" w:rsidRPr="0047281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773DB51C" w14:textId="32E992F3" w:rsidR="00A11974" w:rsidRPr="00310559" w:rsidRDefault="00A11974" w:rsidP="00A11974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isation (F)</w:t>
            </w:r>
            <w:r>
              <w:rPr>
                <w:rFonts w:ascii="Arial" w:hAnsi="Arial" w:cs="Arial"/>
                <w:sz w:val="18"/>
                <w:szCs w:val="18"/>
              </w:rPr>
              <w:tab/>
              <w:t>edu.rsc.org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C4BDA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C4BDA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34445A" w14:textId="77777777" w:rsidR="00543989" w:rsidRDefault="00543989" w:rsidP="007243E1">
      <w:pPr>
        <w:spacing w:after="0" w:line="240" w:lineRule="auto"/>
      </w:pPr>
      <w:r>
        <w:separator/>
      </w:r>
    </w:p>
  </w:footnote>
  <w:footnote w:type="continuationSeparator" w:id="0">
    <w:p w14:paraId="09950AE8" w14:textId="77777777" w:rsidR="00543989" w:rsidRDefault="00543989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6299F039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3F6191">
      <w:rPr>
        <w:sz w:val="22"/>
      </w:rPr>
      <w:t>Foundation</w:t>
    </w:r>
    <w:r>
      <w:rPr>
        <w:sz w:val="22"/>
      </w:rPr>
      <w:t>)</w:t>
    </w:r>
  </w:p>
  <w:p w14:paraId="7752AE7F" w14:textId="631F5966" w:rsidR="004723DA" w:rsidRPr="003D2623" w:rsidRDefault="003D2623" w:rsidP="00C71EC9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>
      <w:rPr>
        <w:sz w:val="22"/>
      </w:rPr>
      <w:t xml:space="preserve">Addition </w:t>
    </w:r>
    <w:r w:rsidR="003F6191">
      <w:rPr>
        <w:sz w:val="22"/>
      </w:rPr>
      <w:t>polymerisation</w:t>
    </w:r>
    <w:r w:rsidR="00C71EC9" w:rsidRPr="00C71EC9">
      <w:rPr>
        <w:sz w:val="22"/>
      </w:rPr>
      <w:t xml:space="preserve"> </w:t>
    </w:r>
    <w:r w:rsidR="00C71EC9">
      <w:rPr>
        <w:sz w:val="22"/>
      </w:rPr>
      <w:t xml:space="preserve">  </w:t>
    </w:r>
    <w:r w:rsidR="00C71EC9">
      <w:rPr>
        <w:sz w:val="22"/>
      </w:rPr>
      <w:tab/>
      <w:t xml:space="preserve">Source: </w:t>
    </w:r>
    <w:r w:rsidR="001C4BDA" w:rsidRPr="005508BE">
      <w:rPr>
        <w:sz w:val="22"/>
      </w:rPr>
      <w:t>rsc.li/2GRWsi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E60B78"/>
    <w:multiLevelType w:val="hybridMultilevel"/>
    <w:tmpl w:val="17C65F60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1C136E"/>
    <w:multiLevelType w:val="hybridMultilevel"/>
    <w:tmpl w:val="839EC21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A971C01"/>
    <w:multiLevelType w:val="hybridMultilevel"/>
    <w:tmpl w:val="984AD67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5B2676"/>
    <w:multiLevelType w:val="hybridMultilevel"/>
    <w:tmpl w:val="90A477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3E55A0"/>
    <w:multiLevelType w:val="hybridMultilevel"/>
    <w:tmpl w:val="D6FE8A2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A65BDE"/>
    <w:multiLevelType w:val="hybridMultilevel"/>
    <w:tmpl w:val="19483E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1"/>
  </w:num>
  <w:num w:numId="15">
    <w:abstractNumId w:val="0"/>
  </w:num>
  <w:num w:numId="16">
    <w:abstractNumId w:val="7"/>
  </w:num>
  <w:num w:numId="17">
    <w:abstractNumId w:val="6"/>
  </w:num>
  <w:num w:numId="18">
    <w:abstractNumId w:val="2"/>
  </w:num>
  <w:num w:numId="19">
    <w:abstractNumId w:val="2"/>
  </w:num>
  <w:num w:numId="20">
    <w:abstractNumId w:val="8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3"/>
  </w:num>
  <w:num w:numId="27">
    <w:abstractNumId w:val="2"/>
  </w:num>
  <w:num w:numId="28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E5ABF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C4BDA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04FF"/>
    <w:rsid w:val="003D2623"/>
    <w:rsid w:val="003D426C"/>
    <w:rsid w:val="003D66E4"/>
    <w:rsid w:val="003F6191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3989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616A7D"/>
    <w:rsid w:val="0063125E"/>
    <w:rsid w:val="00634838"/>
    <w:rsid w:val="0063610C"/>
    <w:rsid w:val="00640CF9"/>
    <w:rsid w:val="006504C7"/>
    <w:rsid w:val="00673182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E7B28"/>
    <w:rsid w:val="007F374F"/>
    <w:rsid w:val="007F5D35"/>
    <w:rsid w:val="007F7525"/>
    <w:rsid w:val="00800699"/>
    <w:rsid w:val="00801BFC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11974"/>
    <w:rsid w:val="00A200E1"/>
    <w:rsid w:val="00A45844"/>
    <w:rsid w:val="00A56B5C"/>
    <w:rsid w:val="00A56CAB"/>
    <w:rsid w:val="00A606E5"/>
    <w:rsid w:val="00A62B07"/>
    <w:rsid w:val="00A84AD6"/>
    <w:rsid w:val="00A84E72"/>
    <w:rsid w:val="00A952F3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5690D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BE6280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1EC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1041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25AFD"/>
    <w:rsid w:val="00F44845"/>
    <w:rsid w:val="00F54B28"/>
    <w:rsid w:val="00F5773A"/>
    <w:rsid w:val="00F700CF"/>
    <w:rsid w:val="00F83F0E"/>
    <w:rsid w:val="00F91817"/>
    <w:rsid w:val="00F94624"/>
    <w:rsid w:val="00F9778B"/>
    <w:rsid w:val="00FA5BAE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119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3DF65-E9A1-4521-94BA-C5959E317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10</cp:revision>
  <dcterms:created xsi:type="dcterms:W3CDTF">2020-10-06T10:32:00Z</dcterms:created>
  <dcterms:modified xsi:type="dcterms:W3CDTF">2020-10-27T15:02:00Z</dcterms:modified>
</cp:coreProperties>
</file>